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644811" cy="2979793"/>
            <wp:effectExtent b="0" l="0" r="0" t="0"/>
            <wp:docPr descr="Alt text" title="" id="21" name="Picture"/>
            <a:graphic>
              <a:graphicData uri="http://schemas.openxmlformats.org/drawingml/2006/picture">
                <pic:pic>
                  <pic:nvPicPr>
                    <pic:cNvPr descr="image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4811" cy="2979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3389034" cy="2711227"/>
            <wp:effectExtent b="0" l="0" r="0" t="0"/>
            <wp:docPr descr="Alt text" title="" id="24" name="Picture"/>
            <a:graphic>
              <a:graphicData uri="http://schemas.openxmlformats.org/drawingml/2006/picture">
                <pic:pic>
                  <pic:nvPicPr>
                    <pic:cNvPr descr="image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9034" cy="2711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ataTypeTok"/>
        </w:rPr>
        <w:t xml:space="preserve">var</w:t>
      </w:r>
      <w:r>
        <w:rPr>
          <w:rStyle w:val="NormalTok"/>
        </w:rPr>
        <w:t xml:space="preserve"> tir</w:t>
      </w:r>
      <w:r>
        <w:rPr>
          <w:rStyle w:val="OperatorTok"/>
        </w:rPr>
        <w:t xml:space="preserve">=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Tri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var</w:t>
      </w:r>
      <w:r>
        <w:rPr>
          <w:rStyle w:val="NormalTok"/>
        </w:rPr>
        <w:t xml:space="preserve"> rect</w:t>
      </w:r>
      <w:r>
        <w:rPr>
          <w:rStyle w:val="OperatorTok"/>
        </w:rPr>
        <w:t xml:space="preserve">=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Rec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i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Area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Area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i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Perimeter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EdgeNumbers</w:t>
      </w:r>
      <w:r>
        <w:rPr>
          <w:rStyle w:val="OperatorTok"/>
        </w:rPr>
        <w:t xml:space="preserve">());</w:t>
      </w:r>
    </w:p>
    <w:p>
      <w:pPr>
        <w:pStyle w:val="CaptionedFigure"/>
      </w:pPr>
      <w:r>
        <w:drawing>
          <wp:inline>
            <wp:extent cx="3670388" cy="754539"/>
            <wp:effectExtent b="0" l="0" r="0" t="0"/>
            <wp:docPr descr="Alt text" title="" id="27" name="Picture"/>
            <a:graphic>
              <a:graphicData uri="http://schemas.openxmlformats.org/drawingml/2006/picture">
                <pic:pic>
                  <pic:nvPicPr>
                    <pic:cNvPr descr="image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0388" cy="754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 text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yTri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Tringular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rea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arimeter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type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culateDistanc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x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x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y2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q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ow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2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x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ow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2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Tri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x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ys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x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y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x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y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6.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x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7.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y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0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istanc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culateDistanc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istanc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culateDistanc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3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istance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culateDistanc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1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Perime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istance1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istance2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istance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erimeter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mi-perimeter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Are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q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distance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distance2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distance3</w:t>
      </w:r>
      <w:r>
        <w:rPr>
          <w:rStyle w:val="Operator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Area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Are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Perimeter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Parimet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TriangleType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tuse angle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yRec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Rectangular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Area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 area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EdgeNumbers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Perimeter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 perimeter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CaptionedFigure"/>
      </w:pPr>
      <w:r>
        <w:drawing>
          <wp:inline>
            <wp:extent cx="5334000" cy="2121746"/>
            <wp:effectExtent b="0" l="0" r="0" t="0"/>
            <wp:docPr descr="Alt text" title="" id="30" name="Picture"/>
            <a:graphic>
              <a:graphicData uri="http://schemas.openxmlformats.org/drawingml/2006/picture">
                <pic:pic>
                  <pic:nvPicPr>
                    <pic:cNvPr descr="image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1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 text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llectio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neric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inq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ext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hread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asks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DemoInterfac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IBirth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BirthDat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IWalk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WalkSpeed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ITalk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Languag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IFly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FlySpeed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IDeath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LeftTim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br/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unti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teropServices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DemoInterfac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ello, World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Human hum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uma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Dog do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g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Parrot parr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ro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uma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Languag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o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WalkSpeed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ro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FlySpeed</w:t>
      </w:r>
      <w:r>
        <w:rPr>
          <w:rStyle w:val="OperatorTok"/>
        </w:rPr>
        <w:t xml:space="preserve">())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Huma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ITalk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IWalk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IDeat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IBirth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Language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t's People's language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BirthDate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 birth Date is xxx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WalkSpeed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 walking speed is 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LeftTime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grats, you dont have much time left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Dog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Birt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Walk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Death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BirthDate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at? the dog was born a year ago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LeftTime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g can really live long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WalkSpeed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 dog is walking, or more like running?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arrot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Birt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Fl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Talk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Deat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Walk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BirthDate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is P is born in 2020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FlySpeed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rot can fly, indeed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Language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you are just mocking people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LeftTime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rot can live for 80 years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WalkSpeed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rot can walk like 80mph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08:30:14Z</dcterms:created>
  <dcterms:modified xsi:type="dcterms:W3CDTF">2023-09-08T08:3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JKmainfont">
    <vt:lpwstr>Source Han Serif SC</vt:lpwstr>
  </property>
  <property fmtid="{D5CDD505-2E9C-101B-9397-08002B2CF9AE}" pid="3" name="CJKoptions">
    <vt:lpwstr>AutoFakeBold</vt:lpwstr>
  </property>
  <property fmtid="{D5CDD505-2E9C-101B-9397-08002B2CF9AE}" pid="4" name="mainfont">
    <vt:lpwstr>Source Han Serif SC</vt:lpwstr>
  </property>
</Properties>
</file>